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306D3F" w14:textId="77777777" w:rsidR="005A1F38" w:rsidRPr="00FC5B87" w:rsidRDefault="005A1F38" w:rsidP="00A479F0">
      <w:pPr>
        <w:spacing w:line="200" w:lineRule="exact"/>
        <w:rPr>
          <w:rFonts w:ascii="OSAKA-MONO" w:eastAsia="OSAKA-MONO" w:hAnsi="OSAKA-MONO" w:cs="Arial"/>
          <w:bCs/>
          <w:sz w:val="22"/>
        </w:rPr>
      </w:pPr>
    </w:p>
    <w:p w14:paraId="7C631026" w14:textId="0DD0D0CA" w:rsidR="00FC5B87" w:rsidRPr="00FC5B87" w:rsidRDefault="00FC5B87" w:rsidP="00FC5B87">
      <w:pPr>
        <w:jc w:val="center"/>
        <w:rPr>
          <w:rFonts w:ascii="OSAKA-MONO" w:eastAsia="OSAKA-MONO" w:hAnsi="OSAKA-MONO"/>
          <w:b/>
          <w:bCs/>
          <w:sz w:val="20"/>
          <w:szCs w:val="20"/>
        </w:rPr>
      </w:pPr>
      <w:r w:rsidRPr="00FC5B87">
        <w:rPr>
          <w:rFonts w:ascii="OSAKA-MONO" w:eastAsia="OSAKA-MONO" w:hAnsi="OSAKA-MONO" w:cs="Arial"/>
          <w:b/>
          <w:sz w:val="20"/>
          <w:szCs w:val="20"/>
        </w:rPr>
        <w:t>2025</w:t>
      </w:r>
      <w:r w:rsidRPr="00FC5B87">
        <w:rPr>
          <w:rFonts w:ascii="OSAKA-MONO" w:eastAsia="OSAKA-MONO" w:hAnsi="OSAKA-MONO" w:cs="Arial" w:hint="eastAsia"/>
          <w:b/>
          <w:sz w:val="20"/>
          <w:szCs w:val="20"/>
        </w:rPr>
        <w:t>年度春　「</w:t>
      </w:r>
      <w:r w:rsidRPr="00FC5B87">
        <w:rPr>
          <w:rFonts w:ascii="OSAKA-MONO" w:eastAsia="OSAKA-MONO" w:hAnsi="OSAKA-MONO" w:hint="eastAsia"/>
          <w:b/>
          <w:bCs/>
          <w:sz w:val="20"/>
          <w:szCs w:val="20"/>
        </w:rPr>
        <w:t>総合力で未来創造に挑み続ける博士人財育成プログラム」（</w:t>
      </w:r>
      <w:r w:rsidRPr="00FC5B87">
        <w:rPr>
          <w:rFonts w:ascii="OSAKA-MONO" w:eastAsia="OSAKA-MONO" w:hAnsi="OSAKA-MONO"/>
          <w:b/>
          <w:bCs/>
          <w:sz w:val="20"/>
          <w:szCs w:val="20"/>
        </w:rPr>
        <w:t>Tokai-SPRING SACRA</w:t>
      </w:r>
      <w:r w:rsidRPr="00FC5B87">
        <w:rPr>
          <w:rFonts w:ascii="OSAKA-MONO" w:eastAsia="OSAKA-MONO" w:hAnsi="OSAKA-MONO" w:hint="eastAsia"/>
          <w:b/>
          <w:bCs/>
          <w:sz w:val="20"/>
          <w:szCs w:val="20"/>
        </w:rPr>
        <w:t>）</w:t>
      </w:r>
    </w:p>
    <w:p w14:paraId="2773F076" w14:textId="01E435A2" w:rsidR="00FC5B87" w:rsidRPr="00FC5B87" w:rsidRDefault="00FC5B87" w:rsidP="00FC5B87">
      <w:pPr>
        <w:jc w:val="center"/>
        <w:rPr>
          <w:rFonts w:ascii="OSAKA-MONO" w:eastAsia="OSAKA-MONO" w:hAnsi="OSAKA-MONO"/>
          <w:b/>
          <w:bCs/>
          <w:sz w:val="20"/>
          <w:szCs w:val="20"/>
        </w:rPr>
      </w:pPr>
      <w:r w:rsidRPr="00FC5B87">
        <w:rPr>
          <w:rFonts w:ascii="OSAKA-MONO" w:eastAsia="OSAKA-MONO" w:hAnsi="OSAKA-MONO" w:hint="eastAsia"/>
          <w:b/>
          <w:bCs/>
          <w:sz w:val="20"/>
          <w:szCs w:val="20"/>
        </w:rPr>
        <w:t>指導（予定）教員　同意書</w:t>
      </w:r>
      <w:r w:rsidR="00E52934">
        <w:rPr>
          <w:rFonts w:ascii="OSAKA-MONO" w:eastAsia="OSAKA-MONO" w:hAnsi="OSAKA-MONO" w:hint="eastAsia"/>
          <w:b/>
          <w:bCs/>
          <w:sz w:val="20"/>
          <w:szCs w:val="20"/>
        </w:rPr>
        <w:t xml:space="preserve"> </w:t>
      </w:r>
      <w:r w:rsidR="00E52934">
        <w:rPr>
          <w:rFonts w:ascii="OSAKA-MONO" w:eastAsia="OSAKA-MONO" w:hAnsi="OSAKA-MONO"/>
          <w:b/>
          <w:bCs/>
          <w:sz w:val="20"/>
          <w:szCs w:val="20"/>
        </w:rPr>
        <w:t>/</w:t>
      </w:r>
      <w:r w:rsidR="00E52934" w:rsidRPr="00E52934">
        <w:rPr>
          <w:rFonts w:ascii="Times New Roman" w:eastAsia="OSAKA-MONO" w:hAnsi="Times New Roman" w:cs="Times New Roman"/>
          <w:b/>
          <w:bCs/>
          <w:sz w:val="20"/>
          <w:szCs w:val="20"/>
        </w:rPr>
        <w:t xml:space="preserve"> </w:t>
      </w:r>
      <w:r w:rsidR="00E52934" w:rsidRPr="00E52934">
        <w:rPr>
          <w:rFonts w:ascii="Times New Roman" w:hAnsi="Times New Roman" w:cs="Times New Roman"/>
        </w:rPr>
        <w:t>Consent Obtained from Academic Advisor</w:t>
      </w:r>
    </w:p>
    <w:p w14:paraId="35B22D23" w14:textId="7F6F8620" w:rsidR="00FC5B87" w:rsidRPr="00FC5B87" w:rsidRDefault="00FC5B87" w:rsidP="005A1F38">
      <w:pPr>
        <w:spacing w:line="260" w:lineRule="exact"/>
        <w:jc w:val="center"/>
        <w:rPr>
          <w:rFonts w:ascii="OSAKA-MONO" w:eastAsia="OSAKA-MONO" w:hAnsi="OSAKA-MONO" w:cs="Arial"/>
          <w:b/>
          <w:sz w:val="20"/>
          <w:szCs w:val="20"/>
        </w:rPr>
      </w:pPr>
    </w:p>
    <w:p w14:paraId="50B9A18A" w14:textId="77777777" w:rsidR="00FC5B87" w:rsidRPr="00FC5B87" w:rsidRDefault="00FC5B87" w:rsidP="00C530D4">
      <w:pPr>
        <w:spacing w:line="260" w:lineRule="exact"/>
        <w:rPr>
          <w:rFonts w:ascii="OSAKA-MONO" w:eastAsia="OSAKA-MONO" w:hAnsi="OSAKA-MONO" w:cs="Arial"/>
          <w:b/>
          <w:spacing w:val="209"/>
          <w:kern w:val="0"/>
          <w:sz w:val="18"/>
          <w:szCs w:val="18"/>
        </w:rPr>
      </w:pPr>
    </w:p>
    <w:p w14:paraId="059FC687" w14:textId="504B9F98" w:rsidR="00FC5B87" w:rsidRPr="004F519D" w:rsidRDefault="00FC5B87" w:rsidP="00FC5B87">
      <w:pPr>
        <w:ind w:firstLineChars="135" w:firstLine="283"/>
        <w:jc w:val="left"/>
        <w:rPr>
          <w:rFonts w:ascii="OSAKA-MONO" w:eastAsia="OSAKA-MONO" w:hAnsi="OSAKA-MONO"/>
          <w:szCs w:val="21"/>
        </w:rPr>
      </w:pPr>
      <w:r w:rsidRPr="004F519D">
        <w:rPr>
          <w:rFonts w:ascii="OSAKA-MONO" w:eastAsia="OSAKA-MONO" w:hAnsi="OSAKA-MONO" w:hint="eastAsia"/>
          <w:szCs w:val="21"/>
        </w:rPr>
        <w:t>東海大学（以下「本学」という）では</w:t>
      </w:r>
      <w:r w:rsidRPr="004F519D">
        <w:rPr>
          <w:rFonts w:ascii="OSAKA-MONO" w:eastAsia="OSAKA-MONO" w:hAnsi="OSAKA-MONO"/>
          <w:szCs w:val="21"/>
        </w:rPr>
        <w:t>、</w:t>
      </w:r>
      <w:r w:rsidRPr="004F519D">
        <w:rPr>
          <w:rFonts w:ascii="OSAKA-MONO" w:eastAsia="OSAKA-MONO" w:hAnsi="OSAKA-MONO" w:hint="eastAsia"/>
          <w:szCs w:val="21"/>
        </w:rPr>
        <w:t>創立者の教育理念である「人類の幸福と平和の実現に向かって、</w:t>
      </w:r>
      <w:bookmarkStart w:id="0" w:name="_GoBack"/>
      <w:bookmarkEnd w:id="0"/>
      <w:r w:rsidRPr="004F519D">
        <w:rPr>
          <w:rFonts w:ascii="OSAKA-MONO" w:eastAsia="OSAKA-MONO" w:hAnsi="OSAKA-MONO" w:hint="eastAsia"/>
          <w:szCs w:val="21"/>
        </w:rPr>
        <w:t>明日の歴史づくりを担う人材の育成」に基づき、</w:t>
      </w:r>
      <w:r w:rsidRPr="004F519D">
        <w:rPr>
          <w:rFonts w:ascii="OSAKA-MONO" w:eastAsia="OSAKA-MONO" w:hAnsi="OSAKA-MONO"/>
          <w:szCs w:val="21"/>
        </w:rPr>
        <w:t>高大院連携による大学院の機能強化、博士人材の育成・輩出に力を注いで</w:t>
      </w:r>
      <w:r w:rsidRPr="004F519D">
        <w:rPr>
          <w:rFonts w:ascii="OSAKA-MONO" w:eastAsia="OSAKA-MONO" w:hAnsi="OSAKA-MONO" w:hint="eastAsia"/>
          <w:szCs w:val="21"/>
        </w:rPr>
        <w:t>います</w:t>
      </w:r>
      <w:r w:rsidRPr="004F519D">
        <w:rPr>
          <w:rFonts w:ascii="OSAKA-MONO" w:eastAsia="OSAKA-MONO" w:hAnsi="OSAKA-MONO"/>
          <w:szCs w:val="21"/>
        </w:rPr>
        <w:t>。国立研究開発法人科学技術振興機構（JST）による機関支援を受けて実施</w:t>
      </w:r>
      <w:r w:rsidRPr="004F519D">
        <w:rPr>
          <w:rFonts w:ascii="OSAKA-MONO" w:eastAsia="OSAKA-MONO" w:hAnsi="OSAKA-MONO" w:hint="eastAsia"/>
          <w:szCs w:val="21"/>
        </w:rPr>
        <w:t>する「総合力で未来創造に挑み続ける博士人財育成プログラム（</w:t>
      </w:r>
      <w:r w:rsidRPr="004F519D">
        <w:rPr>
          <w:rFonts w:ascii="OSAKA-MONO" w:eastAsia="OSAKA-MONO" w:hAnsi="OSAKA-MONO"/>
          <w:szCs w:val="21"/>
        </w:rPr>
        <w:t>Tokai</w:t>
      </w:r>
      <w:r w:rsidRPr="004F519D">
        <w:rPr>
          <w:rFonts w:ascii="OSAKA-MONO" w:eastAsia="OSAKA-MONO" w:hAnsi="OSAKA-MONO" w:hint="eastAsia"/>
          <w:szCs w:val="21"/>
        </w:rPr>
        <w:t>-</w:t>
      </w:r>
      <w:r w:rsidRPr="004F519D">
        <w:rPr>
          <w:rFonts w:ascii="OSAKA-MONO" w:eastAsia="OSAKA-MONO" w:hAnsi="OSAKA-MONO"/>
          <w:szCs w:val="21"/>
        </w:rPr>
        <w:t>SPRING SACRA</w:t>
      </w:r>
      <w:r w:rsidRPr="004F519D">
        <w:rPr>
          <w:rFonts w:ascii="OSAKA-MONO" w:eastAsia="OSAKA-MONO" w:hAnsi="OSAKA-MONO" w:hint="eastAsia"/>
          <w:szCs w:val="21"/>
        </w:rPr>
        <w:t>（Supporting Aspirational Career development and Research Activities））」は、</w:t>
      </w:r>
      <w:r w:rsidRPr="004F519D">
        <w:rPr>
          <w:rFonts w:ascii="OSAKA-MONO" w:eastAsia="OSAKA-MONO" w:hAnsi="OSAKA-MONO"/>
          <w:szCs w:val="21"/>
        </w:rPr>
        <w:t>日本の科学技術・イノベーションの将来を担う優秀な志ある博士課程</w:t>
      </w:r>
      <w:r w:rsidR="000E6571">
        <w:rPr>
          <w:rFonts w:ascii="OSAKA-MONO" w:eastAsia="OSAKA-MONO" w:hAnsi="OSAKA-MONO" w:hint="eastAsia"/>
          <w:szCs w:val="21"/>
        </w:rPr>
        <w:t>後期</w:t>
      </w:r>
      <w:r w:rsidRPr="004F519D">
        <w:rPr>
          <w:rFonts w:ascii="OSAKA-MONO" w:eastAsia="OSAKA-MONO" w:hAnsi="OSAKA-MONO" w:hint="eastAsia"/>
          <w:szCs w:val="21"/>
        </w:rPr>
        <w:t>・博士課程学</w:t>
      </w:r>
      <w:r w:rsidRPr="004F519D">
        <w:rPr>
          <w:rFonts w:ascii="OSAKA-MONO" w:eastAsia="OSAKA-MONO" w:hAnsi="OSAKA-MONO"/>
          <w:szCs w:val="21"/>
        </w:rPr>
        <w:t>生に対して、生活費相当額および研究費の両面から経済的支援を最大 3 年間行い、高い専門性と広い見識を</w:t>
      </w:r>
      <w:r w:rsidRPr="004F519D">
        <w:rPr>
          <w:rFonts w:ascii="OSAKA-MONO" w:eastAsia="OSAKA-MONO" w:hAnsi="OSAKA-MONO" w:hint="eastAsia"/>
          <w:szCs w:val="21"/>
        </w:rPr>
        <w:t>身に付</w:t>
      </w:r>
      <w:r w:rsidRPr="004F519D">
        <w:rPr>
          <w:rFonts w:ascii="OSAKA-MONO" w:eastAsia="OSAKA-MONO" w:hAnsi="OSAKA-MONO"/>
          <w:szCs w:val="21"/>
        </w:rPr>
        <w:t>けた博士人材</w:t>
      </w:r>
      <w:r w:rsidRPr="004F519D">
        <w:rPr>
          <w:rFonts w:ascii="OSAKA-MONO" w:eastAsia="OSAKA-MONO" w:hAnsi="OSAKA-MONO" w:hint="eastAsia"/>
          <w:szCs w:val="21"/>
        </w:rPr>
        <w:t>を育成するための</w:t>
      </w:r>
      <w:r w:rsidRPr="004F519D">
        <w:rPr>
          <w:rFonts w:ascii="OSAKA-MONO" w:eastAsia="OSAKA-MONO" w:hAnsi="OSAKA-MONO"/>
          <w:szCs w:val="21"/>
        </w:rPr>
        <w:t>教育</w:t>
      </w:r>
      <w:r w:rsidRPr="004F519D">
        <w:rPr>
          <w:rFonts w:ascii="OSAKA-MONO" w:eastAsia="OSAKA-MONO" w:hAnsi="OSAKA-MONO" w:hint="eastAsia"/>
          <w:szCs w:val="21"/>
        </w:rPr>
        <w:t>プログラムです。</w:t>
      </w:r>
    </w:p>
    <w:p w14:paraId="0756A9F6" w14:textId="6963CE36" w:rsidR="00D85594" w:rsidRDefault="004F519D" w:rsidP="004F519D">
      <w:pPr>
        <w:ind w:firstLineChars="135" w:firstLine="283"/>
        <w:jc w:val="left"/>
        <w:rPr>
          <w:rFonts w:ascii="OSAKA-MONO" w:eastAsia="OSAKA-MONO" w:hAnsi="OSAKA-MONO" w:cs="Arial"/>
          <w:bCs/>
          <w:szCs w:val="21"/>
        </w:rPr>
      </w:pPr>
      <w:r w:rsidRPr="004F519D">
        <w:rPr>
          <w:rFonts w:ascii="OSAKA-MONO" w:eastAsia="OSAKA-MONO" w:hAnsi="OSAKA-MONO" w:cs="Arial" w:hint="eastAsia"/>
          <w:bCs/>
          <w:szCs w:val="21"/>
        </w:rPr>
        <w:t>選抜学生には、本プロジェクトの趣旨を理解するとともに、採用中の義務を履行することを求めています。</w:t>
      </w:r>
      <w:r w:rsidR="0032011D" w:rsidRPr="004F519D">
        <w:rPr>
          <w:rFonts w:ascii="OSAKA-MONO" w:eastAsia="OSAKA-MONO" w:hAnsi="OSAKA-MONO" w:cs="Arial" w:hint="eastAsia"/>
          <w:bCs/>
          <w:szCs w:val="21"/>
        </w:rPr>
        <w:t>指導（予定）教員に</w:t>
      </w:r>
      <w:r w:rsidR="00D85594" w:rsidRPr="004F519D">
        <w:rPr>
          <w:rFonts w:ascii="OSAKA-MONO" w:eastAsia="OSAKA-MONO" w:hAnsi="OSAKA-MONO" w:cs="Arial" w:hint="eastAsia"/>
          <w:bCs/>
          <w:szCs w:val="21"/>
        </w:rPr>
        <w:t>あって</w:t>
      </w:r>
      <w:r w:rsidR="0032011D" w:rsidRPr="004F519D">
        <w:rPr>
          <w:rFonts w:ascii="OSAKA-MONO" w:eastAsia="OSAKA-MONO" w:hAnsi="OSAKA-MONO" w:cs="Arial" w:hint="eastAsia"/>
          <w:bCs/>
          <w:szCs w:val="21"/>
        </w:rPr>
        <w:t>は、本プロジェクトの趣旨、</w:t>
      </w:r>
      <w:r w:rsidR="007F4879" w:rsidRPr="004F519D">
        <w:rPr>
          <w:rFonts w:ascii="OSAKA-MONO" w:eastAsia="OSAKA-MONO" w:hAnsi="OSAKA-MONO" w:cs="Arial" w:hint="eastAsia"/>
          <w:bCs/>
          <w:szCs w:val="21"/>
        </w:rPr>
        <w:t>申請資格</w:t>
      </w:r>
      <w:r w:rsidR="00347366" w:rsidRPr="004F519D">
        <w:rPr>
          <w:rFonts w:ascii="OSAKA-MONO" w:eastAsia="OSAKA-MONO" w:hAnsi="OSAKA-MONO" w:cs="Arial" w:hint="eastAsia"/>
          <w:bCs/>
          <w:szCs w:val="21"/>
        </w:rPr>
        <w:t>及び</w:t>
      </w:r>
      <w:r w:rsidR="007F4879" w:rsidRPr="004F519D">
        <w:rPr>
          <w:rFonts w:ascii="OSAKA-MONO" w:eastAsia="OSAKA-MONO" w:hAnsi="OSAKA-MONO" w:cs="Arial" w:hint="eastAsia"/>
          <w:bCs/>
          <w:szCs w:val="21"/>
        </w:rPr>
        <w:t>採用者の義務</w:t>
      </w:r>
      <w:r w:rsidR="00347366" w:rsidRPr="004F519D">
        <w:rPr>
          <w:rFonts w:ascii="OSAKA-MONO" w:eastAsia="OSAKA-MONO" w:hAnsi="OSAKA-MONO" w:cs="Arial" w:hint="eastAsia"/>
          <w:bCs/>
          <w:szCs w:val="21"/>
        </w:rPr>
        <w:t>を理解</w:t>
      </w:r>
      <w:r w:rsidR="007869CA" w:rsidRPr="004F519D">
        <w:rPr>
          <w:rFonts w:ascii="OSAKA-MONO" w:eastAsia="OSAKA-MONO" w:hAnsi="OSAKA-MONO" w:cs="Arial" w:hint="eastAsia"/>
          <w:bCs/>
          <w:szCs w:val="21"/>
        </w:rPr>
        <w:t>するとともに、</w:t>
      </w:r>
      <w:r w:rsidR="00E64189" w:rsidRPr="004F519D">
        <w:rPr>
          <w:rFonts w:ascii="OSAKA-MONO" w:eastAsia="OSAKA-MONO" w:hAnsi="OSAKA-MONO" w:cs="Arial" w:hint="eastAsia"/>
          <w:bCs/>
          <w:szCs w:val="21"/>
        </w:rPr>
        <w:t>以下に記載の</w:t>
      </w:r>
      <w:r w:rsidR="007869CA" w:rsidRPr="004F519D">
        <w:rPr>
          <w:rFonts w:ascii="OSAKA-MONO" w:eastAsia="OSAKA-MONO" w:hAnsi="OSAKA-MONO" w:cs="Arial" w:hint="eastAsia"/>
          <w:bCs/>
          <w:szCs w:val="21"/>
        </w:rPr>
        <w:t>同意</w:t>
      </w:r>
      <w:r w:rsidR="00E64189" w:rsidRPr="004F519D">
        <w:rPr>
          <w:rFonts w:ascii="OSAKA-MONO" w:eastAsia="OSAKA-MONO" w:hAnsi="OSAKA-MONO" w:cs="Arial" w:hint="eastAsia"/>
          <w:bCs/>
          <w:szCs w:val="21"/>
        </w:rPr>
        <w:t>事項を承諾</w:t>
      </w:r>
      <w:r w:rsidR="00D85594" w:rsidRPr="004F519D">
        <w:rPr>
          <w:rFonts w:ascii="OSAKA-MONO" w:eastAsia="OSAKA-MONO" w:hAnsi="OSAKA-MONO" w:cs="Arial" w:hint="eastAsia"/>
          <w:bCs/>
          <w:szCs w:val="21"/>
        </w:rPr>
        <w:t>することを求めます。</w:t>
      </w:r>
    </w:p>
    <w:p w14:paraId="79C41292" w14:textId="720972A8" w:rsidR="00347366" w:rsidRPr="00FC5B87" w:rsidRDefault="00347366" w:rsidP="007056EA">
      <w:pPr>
        <w:spacing w:line="120" w:lineRule="exact"/>
        <w:rPr>
          <w:rFonts w:ascii="OSAKA-MONO" w:eastAsia="OSAKA-MONO" w:hAnsi="OSAKA-MONO" w:cs="Arial"/>
          <w:bCs/>
          <w:sz w:val="20"/>
          <w:szCs w:val="20"/>
        </w:rPr>
      </w:pPr>
    </w:p>
    <w:tbl>
      <w:tblPr>
        <w:tblStyle w:val="a3"/>
        <w:tblW w:w="0" w:type="auto"/>
        <w:tblLook w:val="04A0" w:firstRow="1" w:lastRow="0" w:firstColumn="1" w:lastColumn="0" w:noHBand="0" w:noVBand="1"/>
      </w:tblPr>
      <w:tblGrid>
        <w:gridCol w:w="2972"/>
        <w:gridCol w:w="2552"/>
        <w:gridCol w:w="4670"/>
      </w:tblGrid>
      <w:tr w:rsidR="00D85594" w:rsidRPr="00FC5B87" w14:paraId="48D6DDFA" w14:textId="77777777" w:rsidTr="007056EA">
        <w:tc>
          <w:tcPr>
            <w:tcW w:w="2972" w:type="dxa"/>
            <w:vMerge w:val="restart"/>
            <w:vAlign w:val="center"/>
          </w:tcPr>
          <w:p w14:paraId="60000203" w14:textId="37693BF7" w:rsidR="00D85594" w:rsidRPr="00FC5B87" w:rsidRDefault="009B017E" w:rsidP="009B017E">
            <w:pPr>
              <w:ind w:left="210" w:hangingChars="100" w:hanging="210"/>
              <w:rPr>
                <w:rFonts w:ascii="OSAKA-MONO" w:eastAsia="OSAKA-MONO" w:hAnsi="OSAKA-MONO" w:cs="Arial"/>
                <w:bCs/>
                <w:szCs w:val="21"/>
              </w:rPr>
            </w:pPr>
            <w:r w:rsidRPr="00FC5B87">
              <w:rPr>
                <w:rFonts w:ascii="OSAKA-MONO" w:eastAsia="OSAKA-MONO" w:hAnsi="OSAKA-MONO" w:cs="Arial" w:hint="eastAsia"/>
                <w:bCs/>
                <w:szCs w:val="21"/>
              </w:rPr>
              <w:t>①</w:t>
            </w:r>
            <w:r w:rsidR="00457B36" w:rsidRPr="00FC5B87">
              <w:rPr>
                <w:rFonts w:ascii="OSAKA-MONO" w:eastAsia="OSAKA-MONO" w:hAnsi="OSAKA-MONO" w:cs="Arial" w:hint="eastAsia"/>
                <w:bCs/>
                <w:szCs w:val="21"/>
              </w:rPr>
              <w:t xml:space="preserve"> </w:t>
            </w:r>
            <w:r w:rsidR="00D85594" w:rsidRPr="00FC5B87">
              <w:rPr>
                <w:rFonts w:ascii="OSAKA-MONO" w:eastAsia="OSAKA-MONO" w:hAnsi="OSAKA-MONO" w:cs="Arial" w:hint="eastAsia"/>
                <w:bCs/>
                <w:szCs w:val="21"/>
              </w:rPr>
              <w:t>申請者</w:t>
            </w:r>
            <w:r w:rsidRPr="00FC5B87">
              <w:rPr>
                <w:rFonts w:ascii="OSAKA-MONO" w:eastAsia="OSAKA-MONO" w:hAnsi="OSAKA-MONO" w:cs="Arial" w:hint="eastAsia"/>
                <w:bCs/>
                <w:szCs w:val="21"/>
              </w:rPr>
              <w:t>（学生）</w:t>
            </w:r>
          </w:p>
        </w:tc>
        <w:tc>
          <w:tcPr>
            <w:tcW w:w="2552" w:type="dxa"/>
            <w:vAlign w:val="center"/>
          </w:tcPr>
          <w:p w14:paraId="5BE7ECDC" w14:textId="7775E909" w:rsidR="00D85594" w:rsidRPr="00FC5B87" w:rsidRDefault="00D85594" w:rsidP="00347366">
            <w:pPr>
              <w:rPr>
                <w:rFonts w:ascii="OSAKA-MONO" w:eastAsia="OSAKA-MONO" w:hAnsi="OSAKA-MONO" w:cs="Arial"/>
                <w:bCs/>
                <w:szCs w:val="21"/>
              </w:rPr>
            </w:pPr>
            <w:r w:rsidRPr="00FC5B87">
              <w:rPr>
                <w:rFonts w:ascii="OSAKA-MONO" w:eastAsia="OSAKA-MONO" w:hAnsi="OSAKA-MONO" w:cs="Arial" w:hint="eastAsia"/>
                <w:bCs/>
                <w:szCs w:val="21"/>
              </w:rPr>
              <w:t>氏名</w:t>
            </w:r>
          </w:p>
        </w:tc>
        <w:tc>
          <w:tcPr>
            <w:tcW w:w="4670" w:type="dxa"/>
            <w:vAlign w:val="center"/>
          </w:tcPr>
          <w:p w14:paraId="7B5A0DF8" w14:textId="3592CDA4" w:rsidR="00D85594" w:rsidRPr="00FC5B87" w:rsidRDefault="00D85594" w:rsidP="00347366">
            <w:pPr>
              <w:rPr>
                <w:rFonts w:ascii="OSAKA-MONO" w:eastAsia="OSAKA-MONO" w:hAnsi="OSAKA-MONO" w:cs="Arial"/>
                <w:bCs/>
                <w:szCs w:val="21"/>
              </w:rPr>
            </w:pPr>
          </w:p>
        </w:tc>
      </w:tr>
      <w:tr w:rsidR="00D85594" w:rsidRPr="00FC5B87" w14:paraId="331A792C" w14:textId="77777777" w:rsidTr="007056EA">
        <w:tc>
          <w:tcPr>
            <w:tcW w:w="2972" w:type="dxa"/>
            <w:vMerge/>
            <w:vAlign w:val="center"/>
          </w:tcPr>
          <w:p w14:paraId="1A36EE07" w14:textId="77777777" w:rsidR="00D85594" w:rsidRPr="00FC5B87" w:rsidRDefault="00D85594" w:rsidP="00347366">
            <w:pPr>
              <w:rPr>
                <w:rFonts w:ascii="OSAKA-MONO" w:eastAsia="OSAKA-MONO" w:hAnsi="OSAKA-MONO" w:cs="Arial"/>
                <w:bCs/>
                <w:szCs w:val="21"/>
              </w:rPr>
            </w:pPr>
          </w:p>
        </w:tc>
        <w:tc>
          <w:tcPr>
            <w:tcW w:w="2552" w:type="dxa"/>
            <w:vAlign w:val="center"/>
          </w:tcPr>
          <w:p w14:paraId="22F29B0F" w14:textId="77777777" w:rsidR="00D85594" w:rsidRPr="00FC5B87" w:rsidRDefault="00D85594" w:rsidP="007056EA">
            <w:pPr>
              <w:spacing w:line="280" w:lineRule="exact"/>
              <w:rPr>
                <w:rFonts w:ascii="OSAKA-MONO" w:eastAsia="OSAKA-MONO" w:hAnsi="OSAKA-MONO" w:cs="Arial"/>
                <w:bCs/>
                <w:szCs w:val="21"/>
              </w:rPr>
            </w:pPr>
            <w:r w:rsidRPr="00FC5B87">
              <w:rPr>
                <w:rFonts w:ascii="OSAKA-MONO" w:eastAsia="OSAKA-MONO" w:hAnsi="OSAKA-MONO" w:cs="Arial" w:hint="eastAsia"/>
                <w:bCs/>
                <w:szCs w:val="21"/>
              </w:rPr>
              <w:t>所属</w:t>
            </w:r>
            <w:r w:rsidR="0070430D" w:rsidRPr="00FC5B87">
              <w:rPr>
                <w:rFonts w:ascii="OSAKA-MONO" w:eastAsia="OSAKA-MONO" w:hAnsi="OSAKA-MONO" w:cs="Arial" w:hint="eastAsia"/>
                <w:bCs/>
                <w:szCs w:val="21"/>
              </w:rPr>
              <w:t>（予定）</w:t>
            </w:r>
            <w:r w:rsidRPr="00FC5B87">
              <w:rPr>
                <w:rFonts w:ascii="OSAKA-MONO" w:eastAsia="OSAKA-MONO" w:hAnsi="OSAKA-MONO" w:cs="Arial" w:hint="eastAsia"/>
                <w:bCs/>
                <w:szCs w:val="21"/>
              </w:rPr>
              <w:t>研究科・専攻</w:t>
            </w:r>
          </w:p>
          <w:p w14:paraId="4082087C" w14:textId="4797D9CA" w:rsidR="0070430D" w:rsidRPr="00FC5B87" w:rsidRDefault="0070430D" w:rsidP="007056EA">
            <w:pPr>
              <w:spacing w:line="280" w:lineRule="exact"/>
              <w:rPr>
                <w:rFonts w:ascii="OSAKA-MONO" w:eastAsia="OSAKA-MONO" w:hAnsi="OSAKA-MONO" w:cs="Arial"/>
                <w:bCs/>
                <w:szCs w:val="21"/>
              </w:rPr>
            </w:pPr>
            <w:r w:rsidRPr="00FC5B87">
              <w:rPr>
                <w:rFonts w:ascii="OSAKA-MONO" w:eastAsia="OSAKA-MONO" w:hAnsi="OSAKA-MONO" w:cs="Arial" w:hint="eastAsia"/>
                <w:bCs/>
                <w:szCs w:val="21"/>
              </w:rPr>
              <w:t>（</w:t>
            </w:r>
            <w:r w:rsidRPr="00FC5B87">
              <w:rPr>
                <w:rFonts w:ascii="OSAKA-MONO" w:eastAsia="OSAKA-MONO" w:hAnsi="OSAKA-MONO" w:cs="Arial"/>
                <w:bCs/>
                <w:szCs w:val="21"/>
              </w:rPr>
              <w:t>202</w:t>
            </w:r>
            <w:r w:rsidR="009807FE" w:rsidRPr="00FC5B87">
              <w:rPr>
                <w:rFonts w:ascii="OSAKA-MONO" w:eastAsia="OSAKA-MONO" w:hAnsi="OSAKA-MONO" w:cs="Arial"/>
                <w:bCs/>
                <w:szCs w:val="21"/>
              </w:rPr>
              <w:t>5</w:t>
            </w:r>
            <w:r w:rsidRPr="00FC5B87">
              <w:rPr>
                <w:rFonts w:ascii="OSAKA-MONO" w:eastAsia="OSAKA-MONO" w:hAnsi="OSAKA-MONO" w:cs="Arial"/>
                <w:bCs/>
                <w:szCs w:val="21"/>
              </w:rPr>
              <w:t>.</w:t>
            </w:r>
            <w:r w:rsidR="009807FE" w:rsidRPr="00FC5B87">
              <w:rPr>
                <w:rFonts w:ascii="OSAKA-MONO" w:eastAsia="OSAKA-MONO" w:hAnsi="OSAKA-MONO" w:cs="Arial"/>
                <w:bCs/>
                <w:szCs w:val="21"/>
              </w:rPr>
              <w:t>4</w:t>
            </w:r>
            <w:r w:rsidRPr="00FC5B87">
              <w:rPr>
                <w:rFonts w:ascii="OSAKA-MONO" w:eastAsia="OSAKA-MONO" w:hAnsi="OSAKA-MONO" w:cs="Arial"/>
                <w:bCs/>
                <w:szCs w:val="21"/>
              </w:rPr>
              <w:t>.1</w:t>
            </w:r>
            <w:r w:rsidRPr="00FC5B87">
              <w:rPr>
                <w:rFonts w:ascii="OSAKA-MONO" w:eastAsia="OSAKA-MONO" w:hAnsi="OSAKA-MONO" w:cs="Arial" w:hint="eastAsia"/>
                <w:bCs/>
                <w:szCs w:val="21"/>
              </w:rPr>
              <w:t>時点）</w:t>
            </w:r>
          </w:p>
        </w:tc>
        <w:tc>
          <w:tcPr>
            <w:tcW w:w="4670" w:type="dxa"/>
            <w:vAlign w:val="center"/>
          </w:tcPr>
          <w:p w14:paraId="4856557D" w14:textId="6B769D6B" w:rsidR="00D85594" w:rsidRPr="00FC5B87" w:rsidRDefault="00D85594" w:rsidP="00347366">
            <w:pPr>
              <w:rPr>
                <w:rFonts w:ascii="OSAKA-MONO" w:eastAsia="OSAKA-MONO" w:hAnsi="OSAKA-MONO" w:cs="Arial"/>
                <w:bCs/>
                <w:szCs w:val="21"/>
              </w:rPr>
            </w:pPr>
          </w:p>
        </w:tc>
      </w:tr>
      <w:tr w:rsidR="00457B36" w:rsidRPr="00FC5B87" w14:paraId="216CCDD7" w14:textId="77777777" w:rsidTr="007056EA">
        <w:tc>
          <w:tcPr>
            <w:tcW w:w="2972" w:type="dxa"/>
            <w:vMerge w:val="restart"/>
            <w:vAlign w:val="center"/>
          </w:tcPr>
          <w:p w14:paraId="760E9576" w14:textId="2A0F23BE" w:rsidR="00457B36" w:rsidRPr="00FC5B87" w:rsidRDefault="00457B36" w:rsidP="00FC5B87">
            <w:pPr>
              <w:rPr>
                <w:rFonts w:ascii="OSAKA-MONO" w:eastAsia="OSAKA-MONO" w:hAnsi="OSAKA-MONO" w:cs="Arial"/>
                <w:bCs/>
                <w:szCs w:val="21"/>
              </w:rPr>
            </w:pPr>
            <w:r w:rsidRPr="00FC5B87">
              <w:rPr>
                <w:rFonts w:ascii="OSAKA-MONO" w:eastAsia="OSAKA-MONO" w:hAnsi="OSAKA-MONO" w:cs="Arial" w:hint="eastAsia"/>
                <w:bCs/>
                <w:szCs w:val="21"/>
              </w:rPr>
              <w:t>②指導（予定）教員</w:t>
            </w:r>
          </w:p>
        </w:tc>
        <w:tc>
          <w:tcPr>
            <w:tcW w:w="2552" w:type="dxa"/>
            <w:vAlign w:val="center"/>
          </w:tcPr>
          <w:p w14:paraId="3B47B2A8" w14:textId="5F96B405" w:rsidR="00457B36" w:rsidRPr="00FC5B87" w:rsidRDefault="00457B36" w:rsidP="00347366">
            <w:pPr>
              <w:rPr>
                <w:rFonts w:ascii="OSAKA-MONO" w:eastAsia="OSAKA-MONO" w:hAnsi="OSAKA-MONO" w:cs="Arial"/>
                <w:bCs/>
                <w:szCs w:val="21"/>
              </w:rPr>
            </w:pPr>
            <w:r w:rsidRPr="00FC5B87">
              <w:rPr>
                <w:rFonts w:ascii="OSAKA-MONO" w:eastAsia="OSAKA-MONO" w:hAnsi="OSAKA-MONO" w:cs="Arial" w:hint="eastAsia"/>
                <w:bCs/>
                <w:szCs w:val="21"/>
              </w:rPr>
              <w:t>氏名</w:t>
            </w:r>
          </w:p>
        </w:tc>
        <w:tc>
          <w:tcPr>
            <w:tcW w:w="4670" w:type="dxa"/>
            <w:vAlign w:val="center"/>
          </w:tcPr>
          <w:p w14:paraId="2888C14F" w14:textId="578C4534" w:rsidR="00457B36" w:rsidRPr="00FC5B87" w:rsidRDefault="00457B36" w:rsidP="00347366">
            <w:pPr>
              <w:rPr>
                <w:rFonts w:ascii="OSAKA-MONO" w:eastAsia="OSAKA-MONO" w:hAnsi="OSAKA-MONO" w:cs="Arial"/>
                <w:bCs/>
                <w:szCs w:val="21"/>
              </w:rPr>
            </w:pPr>
          </w:p>
        </w:tc>
      </w:tr>
      <w:tr w:rsidR="00457B36" w:rsidRPr="00FC5B87" w14:paraId="6BD0501B" w14:textId="77777777" w:rsidTr="007056EA">
        <w:tc>
          <w:tcPr>
            <w:tcW w:w="2972" w:type="dxa"/>
            <w:vMerge/>
            <w:vAlign w:val="center"/>
          </w:tcPr>
          <w:p w14:paraId="66217849" w14:textId="32DFB53F" w:rsidR="00457B36" w:rsidRPr="00FC5B87" w:rsidRDefault="00457B36" w:rsidP="00347366">
            <w:pPr>
              <w:rPr>
                <w:rFonts w:ascii="OSAKA-MONO" w:eastAsia="OSAKA-MONO" w:hAnsi="OSAKA-MONO" w:cs="Arial"/>
                <w:bCs/>
                <w:szCs w:val="21"/>
              </w:rPr>
            </w:pPr>
          </w:p>
        </w:tc>
        <w:tc>
          <w:tcPr>
            <w:tcW w:w="2552" w:type="dxa"/>
            <w:vAlign w:val="center"/>
          </w:tcPr>
          <w:p w14:paraId="668B562E" w14:textId="366C52E3" w:rsidR="00457B36" w:rsidRPr="00FC5B87" w:rsidRDefault="00457B36" w:rsidP="00347366">
            <w:pPr>
              <w:rPr>
                <w:rFonts w:ascii="OSAKA-MONO" w:eastAsia="OSAKA-MONO" w:hAnsi="OSAKA-MONO" w:cs="Arial"/>
                <w:bCs/>
                <w:szCs w:val="21"/>
              </w:rPr>
            </w:pPr>
            <w:r w:rsidRPr="00FC5B87">
              <w:rPr>
                <w:rFonts w:ascii="OSAKA-MONO" w:eastAsia="OSAKA-MONO" w:hAnsi="OSAKA-MONO" w:cs="Arial" w:hint="eastAsia"/>
                <w:bCs/>
                <w:szCs w:val="21"/>
              </w:rPr>
              <w:t>所属</w:t>
            </w:r>
            <w:r w:rsidR="000E6571">
              <w:rPr>
                <w:rFonts w:ascii="OSAKA-MONO" w:eastAsia="OSAKA-MONO" w:hAnsi="OSAKA-MONO" w:cs="Arial" w:hint="eastAsia"/>
                <w:bCs/>
                <w:szCs w:val="21"/>
              </w:rPr>
              <w:t>（学部・学科）</w:t>
            </w:r>
          </w:p>
        </w:tc>
        <w:tc>
          <w:tcPr>
            <w:tcW w:w="4670" w:type="dxa"/>
            <w:vAlign w:val="center"/>
          </w:tcPr>
          <w:p w14:paraId="2D1077CA" w14:textId="489DBDE8" w:rsidR="00457B36" w:rsidRPr="00FC5B87" w:rsidRDefault="00457B36" w:rsidP="00347366">
            <w:pPr>
              <w:rPr>
                <w:rFonts w:ascii="OSAKA-MONO" w:eastAsia="OSAKA-MONO" w:hAnsi="OSAKA-MONO" w:cs="Arial"/>
                <w:bCs/>
                <w:szCs w:val="21"/>
              </w:rPr>
            </w:pPr>
          </w:p>
        </w:tc>
      </w:tr>
    </w:tbl>
    <w:p w14:paraId="1FD4FB5F" w14:textId="2130F00D" w:rsidR="009B017E" w:rsidRPr="00FC5B87" w:rsidRDefault="009B017E" w:rsidP="005A1F38">
      <w:pPr>
        <w:spacing w:line="200" w:lineRule="exact"/>
        <w:rPr>
          <w:rFonts w:ascii="OSAKA-MONO" w:eastAsia="OSAKA-MONO" w:hAnsi="OSAKA-MONO"/>
        </w:rPr>
      </w:pPr>
    </w:p>
    <w:p w14:paraId="244F626E" w14:textId="0ADADA7C" w:rsidR="009B017E" w:rsidRPr="00FC5B87" w:rsidRDefault="009B017E" w:rsidP="005A1F38">
      <w:pPr>
        <w:spacing w:line="200" w:lineRule="exact"/>
        <w:rPr>
          <w:rFonts w:ascii="OSAKA-MONO" w:eastAsia="OSAKA-MONO" w:hAnsi="OSAKA-MONO"/>
        </w:rPr>
      </w:pPr>
    </w:p>
    <w:p w14:paraId="3BA28F67" w14:textId="77777777" w:rsidR="00C530D4" w:rsidRPr="00FC5B87" w:rsidRDefault="00C530D4" w:rsidP="00C530D4">
      <w:pPr>
        <w:spacing w:line="20" w:lineRule="exact"/>
        <w:rPr>
          <w:rFonts w:ascii="OSAKA-MONO" w:eastAsia="OSAKA-MONO" w:hAnsi="OSAKA-MONO"/>
        </w:rPr>
      </w:pPr>
    </w:p>
    <w:tbl>
      <w:tblPr>
        <w:tblStyle w:val="a3"/>
        <w:tblW w:w="0" w:type="auto"/>
        <w:tblLook w:val="04A0" w:firstRow="1" w:lastRow="0" w:firstColumn="1" w:lastColumn="0" w:noHBand="0" w:noVBand="1"/>
      </w:tblPr>
      <w:tblGrid>
        <w:gridCol w:w="2972"/>
        <w:gridCol w:w="7222"/>
      </w:tblGrid>
      <w:tr w:rsidR="00E64189" w:rsidRPr="00FC5B87" w14:paraId="7ADD9DC7" w14:textId="77777777" w:rsidTr="00F56A07">
        <w:trPr>
          <w:trHeight w:val="3175"/>
        </w:trPr>
        <w:tc>
          <w:tcPr>
            <w:tcW w:w="2972" w:type="dxa"/>
          </w:tcPr>
          <w:p w14:paraId="0E8FF598" w14:textId="612EC9E0" w:rsidR="00E64189" w:rsidRPr="00FC5B87" w:rsidRDefault="00FC5B87" w:rsidP="006C058B">
            <w:pPr>
              <w:rPr>
                <w:rFonts w:ascii="OSAKA-MONO" w:eastAsia="OSAKA-MONO" w:hAnsi="OSAKA-MONO" w:cs="Arial"/>
                <w:bCs/>
                <w:szCs w:val="21"/>
              </w:rPr>
            </w:pPr>
            <w:r w:rsidRPr="00FC5B87">
              <w:rPr>
                <w:rFonts w:ascii="OSAKA-MONO" w:eastAsia="OSAKA-MONO" w:hAnsi="OSAKA-MONO" w:cs="Arial" w:hint="eastAsia"/>
                <w:bCs/>
                <w:szCs w:val="21"/>
              </w:rPr>
              <w:t>③</w:t>
            </w:r>
            <w:r w:rsidR="00E64189" w:rsidRPr="00FC5B87">
              <w:rPr>
                <w:rFonts w:ascii="OSAKA-MONO" w:eastAsia="OSAKA-MONO" w:hAnsi="OSAKA-MONO" w:cs="Arial" w:hint="eastAsia"/>
                <w:bCs/>
                <w:szCs w:val="21"/>
              </w:rPr>
              <w:t xml:space="preserve"> 同意事項の確認</w:t>
            </w:r>
          </w:p>
          <w:p w14:paraId="2F9EEA4F" w14:textId="77777777" w:rsidR="00FB6AA5" w:rsidRPr="00FC5B87" w:rsidRDefault="00FB6AA5" w:rsidP="00FB6AA5">
            <w:pPr>
              <w:rPr>
                <w:rFonts w:ascii="OSAKA-MONO" w:eastAsia="OSAKA-MONO" w:hAnsi="OSAKA-MONO" w:cs="Arial"/>
                <w:bCs/>
                <w:szCs w:val="21"/>
              </w:rPr>
            </w:pPr>
          </w:p>
          <w:p w14:paraId="3D7C686C" w14:textId="6C1BC78F" w:rsidR="00E64189" w:rsidRPr="00FC5B87" w:rsidRDefault="00FB6AA5" w:rsidP="00C530D4">
            <w:pPr>
              <w:spacing w:line="240" w:lineRule="exact"/>
              <w:rPr>
                <w:rFonts w:ascii="OSAKA-MONO" w:eastAsia="OSAKA-MONO" w:hAnsi="OSAKA-MONO" w:cs="Arial"/>
                <w:bCs/>
                <w:sz w:val="20"/>
                <w:szCs w:val="20"/>
              </w:rPr>
            </w:pPr>
            <w:r w:rsidRPr="00FC5B87">
              <w:rPr>
                <w:rFonts w:ascii="OSAKA-MONO" w:eastAsia="OSAKA-MONO" w:hAnsi="OSAKA-MONO" w:cs="Arial" w:hint="eastAsia"/>
                <w:bCs/>
                <w:sz w:val="20"/>
                <w:szCs w:val="20"/>
              </w:rPr>
              <w:t>右記の事項</w:t>
            </w:r>
            <w:r w:rsidR="00C530D4" w:rsidRPr="00FC5B87">
              <w:rPr>
                <w:rFonts w:ascii="OSAKA-MONO" w:eastAsia="OSAKA-MONO" w:hAnsi="OSAKA-MONO" w:cs="Arial" w:hint="eastAsia"/>
                <w:bCs/>
                <w:sz w:val="20"/>
                <w:szCs w:val="20"/>
              </w:rPr>
              <w:t>を確認し、同意できる場合に、各事項の□に</w:t>
            </w:r>
            <w:r w:rsidR="00C530D4" w:rsidRPr="00FC5B87">
              <w:rPr>
                <w:rFonts w:ascii="Segoe UI Symbol" w:eastAsia="OSAKA-MONO" w:hAnsi="Segoe UI Symbol" w:cs="Segoe UI Symbol"/>
                <w:bCs/>
                <w:sz w:val="20"/>
                <w:szCs w:val="20"/>
              </w:rPr>
              <w:t>✓</w:t>
            </w:r>
            <w:r w:rsidR="00C530D4" w:rsidRPr="00FC5B87">
              <w:rPr>
                <w:rFonts w:ascii="OSAKA-MONO" w:eastAsia="OSAKA-MONO" w:hAnsi="OSAKA-MONO" w:cs="Arial" w:hint="eastAsia"/>
                <w:bCs/>
                <w:sz w:val="20"/>
                <w:szCs w:val="20"/>
              </w:rPr>
              <w:t>を付してください。</w:t>
            </w:r>
          </w:p>
        </w:tc>
        <w:tc>
          <w:tcPr>
            <w:tcW w:w="7222" w:type="dxa"/>
          </w:tcPr>
          <w:p w14:paraId="5CF07606" w14:textId="3774B5A5" w:rsidR="00222B02" w:rsidRPr="00FC5B87" w:rsidRDefault="00222B02" w:rsidP="00FB6AA5">
            <w:pPr>
              <w:spacing w:beforeLines="10" w:before="36" w:afterLines="10" w:after="36" w:line="320" w:lineRule="exact"/>
              <w:ind w:left="311" w:rightChars="100" w:right="210" w:hangingChars="148" w:hanging="311"/>
              <w:rPr>
                <w:rFonts w:ascii="OSAKA-MONO" w:eastAsia="OSAKA-MONO" w:hAnsi="OSAKA-MONO" w:cs="Arial"/>
                <w:bCs/>
                <w:szCs w:val="21"/>
              </w:rPr>
            </w:pPr>
            <w:r w:rsidRPr="00FC5B87">
              <w:rPr>
                <w:rFonts w:ascii="OSAKA-MONO" w:eastAsia="OSAKA-MONO" w:hAnsi="OSAKA-MONO" w:cs="Arial" w:hint="eastAsia"/>
                <w:bCs/>
                <w:szCs w:val="21"/>
              </w:rPr>
              <w:t>□</w:t>
            </w:r>
            <w:r w:rsidRPr="00FC5B87">
              <w:rPr>
                <w:rFonts w:ascii="OSAKA-MONO" w:eastAsia="OSAKA-MONO" w:hAnsi="OSAKA-MONO" w:cs="Arial"/>
                <w:bCs/>
                <w:szCs w:val="21"/>
              </w:rPr>
              <w:t xml:space="preserve"> </w:t>
            </w:r>
            <w:r w:rsidRPr="00FC5B87">
              <w:rPr>
                <w:rFonts w:ascii="OSAKA-MONO" w:eastAsia="OSAKA-MONO" w:hAnsi="OSAKA-MONO" w:cs="Arial" w:hint="eastAsia"/>
                <w:bCs/>
                <w:szCs w:val="21"/>
              </w:rPr>
              <w:t>選抜の結果、申請者が</w:t>
            </w:r>
            <w:r w:rsidR="00FC5B87" w:rsidRPr="00FC5B87">
              <w:rPr>
                <w:rFonts w:ascii="OSAKA-MONO" w:eastAsia="OSAKA-MONO" w:hAnsi="OSAKA-MONO" w:cs="Arial"/>
                <w:bCs/>
                <w:szCs w:val="21"/>
              </w:rPr>
              <w:t>SACRA</w:t>
            </w:r>
            <w:r w:rsidRPr="00FC5B87">
              <w:rPr>
                <w:rFonts w:ascii="OSAKA-MONO" w:eastAsia="OSAKA-MONO" w:hAnsi="OSAKA-MONO" w:cs="Arial" w:hint="eastAsia"/>
                <w:bCs/>
                <w:szCs w:val="21"/>
              </w:rPr>
              <w:t>に採用された場合には、</w:t>
            </w:r>
            <w:r w:rsidR="004D7026">
              <w:rPr>
                <w:rFonts w:ascii="OSAKA-MONO" w:eastAsia="OSAKA-MONO" w:hAnsi="OSAKA-MONO" w:cs="Arial" w:hint="eastAsia"/>
                <w:bCs/>
                <w:szCs w:val="21"/>
              </w:rPr>
              <w:t>募集</w:t>
            </w:r>
            <w:r w:rsidR="00F56A07">
              <w:rPr>
                <w:rFonts w:ascii="OSAKA-MONO" w:eastAsia="OSAKA-MONO" w:hAnsi="OSAKA-MONO" w:cs="Arial" w:hint="eastAsia"/>
                <w:bCs/>
                <w:szCs w:val="21"/>
              </w:rPr>
              <w:t>要項の</w:t>
            </w:r>
            <w:r w:rsidR="004F519D">
              <w:rPr>
                <w:rFonts w:ascii="OSAKA-MONO" w:eastAsia="OSAKA-MONO" w:hAnsi="OSAKA-MONO" w:cs="Arial"/>
                <w:bCs/>
                <w:szCs w:val="21"/>
              </w:rPr>
              <w:t>2.</w:t>
            </w:r>
            <w:r w:rsidR="004F519D">
              <w:rPr>
                <w:rFonts w:ascii="OSAKA-MONO" w:eastAsia="OSAKA-MONO" w:hAnsi="OSAKA-MONO" w:cs="Arial" w:hint="eastAsia"/>
                <w:bCs/>
                <w:szCs w:val="21"/>
              </w:rPr>
              <w:t>応募資格</w:t>
            </w:r>
            <w:r w:rsidRPr="00FC5B87">
              <w:rPr>
                <w:rFonts w:ascii="OSAKA-MONO" w:eastAsia="OSAKA-MONO" w:hAnsi="OSAKA-MONO" w:cs="Arial" w:hint="eastAsia"/>
                <w:bCs/>
                <w:szCs w:val="21"/>
              </w:rPr>
              <w:t>に掲げる各要件及び</w:t>
            </w:r>
            <w:r w:rsidR="004F519D">
              <w:rPr>
                <w:rFonts w:ascii="OSAKA-MONO" w:eastAsia="OSAKA-MONO" w:hAnsi="OSAKA-MONO" w:cs="Arial"/>
                <w:bCs/>
                <w:szCs w:val="21"/>
              </w:rPr>
              <w:t>5</w:t>
            </w:r>
            <w:r w:rsidRPr="00FC5B87">
              <w:rPr>
                <w:rFonts w:ascii="OSAKA-MONO" w:eastAsia="OSAKA-MONO" w:hAnsi="OSAKA-MONO" w:cs="Arial" w:hint="eastAsia"/>
                <w:bCs/>
                <w:szCs w:val="21"/>
              </w:rPr>
              <w:t>．</w:t>
            </w:r>
            <w:r w:rsidR="004F519D">
              <w:rPr>
                <w:rFonts w:ascii="OSAKA-MONO" w:eastAsia="OSAKA-MONO" w:hAnsi="OSAKA-MONO" w:cs="Arial" w:hint="eastAsia"/>
                <w:bCs/>
                <w:szCs w:val="21"/>
              </w:rPr>
              <w:t>支援対象者</w:t>
            </w:r>
            <w:r w:rsidRPr="00FC5B87">
              <w:rPr>
                <w:rFonts w:ascii="OSAKA-MONO" w:eastAsia="OSAKA-MONO" w:hAnsi="OSAKA-MONO" w:cs="Arial" w:hint="eastAsia"/>
                <w:bCs/>
                <w:szCs w:val="21"/>
              </w:rPr>
              <w:t>の義務に掲げる各事項を遵守するよう学生指導に責任を持つこと</w:t>
            </w:r>
          </w:p>
          <w:p w14:paraId="24CBBF4D" w14:textId="5801ED10" w:rsidR="00E64189" w:rsidRPr="00FC5B87" w:rsidRDefault="00E64189" w:rsidP="00FB6AA5">
            <w:pPr>
              <w:spacing w:beforeLines="10" w:before="36" w:afterLines="10" w:after="36" w:line="320" w:lineRule="exact"/>
              <w:ind w:left="311" w:rightChars="100" w:right="210" w:hangingChars="148" w:hanging="311"/>
              <w:rPr>
                <w:rFonts w:ascii="OSAKA-MONO" w:eastAsia="OSAKA-MONO" w:hAnsi="OSAKA-MONO" w:cs="Arial"/>
                <w:bCs/>
                <w:szCs w:val="21"/>
              </w:rPr>
            </w:pPr>
            <w:r w:rsidRPr="00FC5B87">
              <w:rPr>
                <w:rFonts w:ascii="OSAKA-MONO" w:eastAsia="OSAKA-MONO" w:hAnsi="OSAKA-MONO" w:cs="Arial" w:hint="eastAsia"/>
                <w:bCs/>
                <w:szCs w:val="21"/>
              </w:rPr>
              <w:t>□</w:t>
            </w:r>
            <w:r w:rsidRPr="00FC5B87">
              <w:rPr>
                <w:rFonts w:ascii="OSAKA-MONO" w:eastAsia="OSAKA-MONO" w:hAnsi="OSAKA-MONO" w:cs="Arial"/>
                <w:bCs/>
                <w:szCs w:val="21"/>
              </w:rPr>
              <w:t xml:space="preserve"> 標準修業年限内での博士学位取得及び博士後期・博士課程修了に向けて研究指導を行うこと</w:t>
            </w:r>
          </w:p>
          <w:p w14:paraId="3776AB2A" w14:textId="5F07E325" w:rsidR="00E64189" w:rsidRPr="00FC5B87" w:rsidRDefault="00E64189" w:rsidP="00FB6AA5">
            <w:pPr>
              <w:spacing w:beforeLines="10" w:before="36" w:afterLines="10" w:after="36" w:line="320" w:lineRule="exact"/>
              <w:ind w:left="311" w:rightChars="100" w:right="210" w:hangingChars="148" w:hanging="311"/>
              <w:rPr>
                <w:rFonts w:ascii="OSAKA-MONO" w:eastAsia="OSAKA-MONO" w:hAnsi="OSAKA-MONO" w:cs="Arial"/>
                <w:bCs/>
                <w:szCs w:val="21"/>
              </w:rPr>
            </w:pPr>
            <w:r w:rsidRPr="00FC5B87">
              <w:rPr>
                <w:rFonts w:ascii="OSAKA-MONO" w:eastAsia="OSAKA-MONO" w:hAnsi="OSAKA-MONO" w:cs="Arial" w:hint="eastAsia"/>
                <w:bCs/>
                <w:szCs w:val="21"/>
              </w:rPr>
              <w:t>□</w:t>
            </w:r>
            <w:r w:rsidRPr="00FC5B87">
              <w:rPr>
                <w:rFonts w:ascii="OSAKA-MONO" w:eastAsia="OSAKA-MONO" w:hAnsi="OSAKA-MONO" w:cs="Arial"/>
                <w:bCs/>
                <w:szCs w:val="21"/>
              </w:rPr>
              <w:t xml:space="preserve"> 博士学位取得後の将来において、高度な専門性を社会の多様なセクターで発揮する博士人材となるべく、採択される事業において求められる授業の履修や各種プログラムに参加することを</w:t>
            </w:r>
            <w:r w:rsidR="00FB6AA5" w:rsidRPr="00FC5B87">
              <w:rPr>
                <w:rFonts w:ascii="OSAKA-MONO" w:eastAsia="OSAKA-MONO" w:hAnsi="OSAKA-MONO" w:cs="Arial" w:hint="eastAsia"/>
                <w:bCs/>
                <w:szCs w:val="21"/>
              </w:rPr>
              <w:t>推奨すること</w:t>
            </w:r>
          </w:p>
          <w:p w14:paraId="74E7453B" w14:textId="77777777" w:rsidR="00E64189" w:rsidRPr="00FC5B87" w:rsidRDefault="00E64189" w:rsidP="00FB6AA5">
            <w:pPr>
              <w:spacing w:beforeLines="10" w:before="36" w:afterLines="10" w:after="36" w:line="320" w:lineRule="exact"/>
              <w:ind w:left="311" w:rightChars="100" w:right="210" w:hangingChars="148" w:hanging="311"/>
              <w:rPr>
                <w:rFonts w:ascii="OSAKA-MONO" w:eastAsia="OSAKA-MONO" w:hAnsi="OSAKA-MONO" w:cs="Arial"/>
                <w:bCs/>
                <w:szCs w:val="21"/>
              </w:rPr>
            </w:pPr>
            <w:r w:rsidRPr="00FC5B87">
              <w:rPr>
                <w:rFonts w:ascii="OSAKA-MONO" w:eastAsia="OSAKA-MONO" w:hAnsi="OSAKA-MONO" w:cs="Arial" w:hint="eastAsia"/>
                <w:bCs/>
                <w:szCs w:val="21"/>
              </w:rPr>
              <w:t>□</w:t>
            </w:r>
            <w:r w:rsidRPr="00FC5B87">
              <w:rPr>
                <w:rFonts w:ascii="OSAKA-MONO" w:eastAsia="OSAKA-MONO" w:hAnsi="OSAKA-MONO" w:cs="Arial"/>
                <w:bCs/>
                <w:szCs w:val="21"/>
              </w:rPr>
              <w:t xml:space="preserve"> 選抜学生の活動状況を把握し、我が国及び本学による支援を受給するに足る状況から変化があった際には</w:t>
            </w:r>
            <w:r w:rsidR="00FB6AA5" w:rsidRPr="00FC5B87">
              <w:rPr>
                <w:rFonts w:ascii="OSAKA-MONO" w:eastAsia="OSAKA-MONO" w:hAnsi="OSAKA-MONO" w:cs="Arial" w:hint="eastAsia"/>
                <w:bCs/>
                <w:szCs w:val="21"/>
              </w:rPr>
              <w:t>、</w:t>
            </w:r>
            <w:r w:rsidRPr="00FC5B87">
              <w:rPr>
                <w:rFonts w:ascii="OSAKA-MONO" w:eastAsia="OSAKA-MONO" w:hAnsi="OSAKA-MONO" w:cs="Arial"/>
                <w:bCs/>
                <w:szCs w:val="21"/>
              </w:rPr>
              <w:t>速やかに</w:t>
            </w:r>
            <w:r w:rsidR="00FB6AA5" w:rsidRPr="00FC5B87">
              <w:rPr>
                <w:rFonts w:ascii="OSAKA-MONO" w:eastAsia="OSAKA-MONO" w:hAnsi="OSAKA-MONO" w:cs="Arial" w:hint="eastAsia"/>
                <w:bCs/>
                <w:szCs w:val="21"/>
              </w:rPr>
              <w:t>プロジェクトに報告すること</w:t>
            </w:r>
          </w:p>
          <w:p w14:paraId="1AAAD4A3" w14:textId="1536F56B" w:rsidR="00457B36" w:rsidRPr="00FC5B87" w:rsidRDefault="00457B36" w:rsidP="00457B36">
            <w:pPr>
              <w:spacing w:beforeLines="10" w:before="36" w:afterLines="10" w:after="36" w:line="320" w:lineRule="exact"/>
              <w:ind w:left="311" w:rightChars="100" w:right="210" w:hangingChars="148" w:hanging="311"/>
              <w:rPr>
                <w:rFonts w:ascii="OSAKA-MONO" w:eastAsia="OSAKA-MONO" w:hAnsi="OSAKA-MONO" w:cs="Arial"/>
                <w:bCs/>
                <w:szCs w:val="21"/>
              </w:rPr>
            </w:pPr>
            <w:r w:rsidRPr="00FC5B87">
              <w:rPr>
                <w:rFonts w:ascii="OSAKA-MONO" w:eastAsia="OSAKA-MONO" w:hAnsi="OSAKA-MONO" w:cs="Arial" w:hint="eastAsia"/>
                <w:bCs/>
                <w:szCs w:val="21"/>
              </w:rPr>
              <w:t>□</w:t>
            </w:r>
            <w:r w:rsidRPr="00FC5B87">
              <w:rPr>
                <w:rFonts w:ascii="OSAKA-MONO" w:eastAsia="OSAKA-MONO" w:hAnsi="OSAKA-MONO" w:cs="Arial"/>
                <w:bCs/>
                <w:szCs w:val="21"/>
              </w:rPr>
              <w:t xml:space="preserve"> </w:t>
            </w:r>
            <w:r w:rsidR="000D579D" w:rsidRPr="00FC5B87">
              <w:rPr>
                <w:rFonts w:ascii="OSAKA-MONO" w:eastAsia="OSAKA-MONO" w:hAnsi="OSAKA-MONO" w:cs="Arial" w:hint="eastAsia"/>
                <w:bCs/>
                <w:szCs w:val="21"/>
              </w:rPr>
              <w:t>指導（予定）学生が外国人留学生</w:t>
            </w:r>
            <w:r w:rsidR="00222B02" w:rsidRPr="00FC5B87">
              <w:rPr>
                <w:rFonts w:ascii="OSAKA-MONO" w:eastAsia="OSAKA-MONO" w:hAnsi="OSAKA-MONO" w:cs="Arial" w:hint="eastAsia"/>
                <w:bCs/>
                <w:szCs w:val="21"/>
              </w:rPr>
              <w:t>であって</w:t>
            </w:r>
            <w:r w:rsidR="00F56A07">
              <w:rPr>
                <w:rFonts w:ascii="OSAKA-MONO" w:eastAsia="OSAKA-MONO" w:hAnsi="OSAKA-MONO" w:cs="Arial" w:hint="eastAsia"/>
                <w:bCs/>
                <w:szCs w:val="21"/>
              </w:rPr>
              <w:t>日本での就職を希望する場合は、</w:t>
            </w:r>
            <w:r w:rsidRPr="00FC5B87">
              <w:rPr>
                <w:rFonts w:ascii="OSAKA-MONO" w:eastAsia="OSAKA-MONO" w:hAnsi="OSAKA-MONO" w:cs="Arial" w:hint="eastAsia"/>
                <w:bCs/>
                <w:szCs w:val="21"/>
              </w:rPr>
              <w:t>日本定着に係る要件を満たすための努力や就職活動を</w:t>
            </w:r>
            <w:r w:rsidR="007009FA" w:rsidRPr="00FC5B87">
              <w:rPr>
                <w:rFonts w:ascii="OSAKA-MONO" w:eastAsia="OSAKA-MONO" w:hAnsi="OSAKA-MONO" w:cs="Arial" w:hint="eastAsia"/>
                <w:bCs/>
                <w:szCs w:val="21"/>
              </w:rPr>
              <w:t>在学中に</w:t>
            </w:r>
            <w:r w:rsidR="000D579D" w:rsidRPr="00FC5B87">
              <w:rPr>
                <w:rFonts w:ascii="OSAKA-MONO" w:eastAsia="OSAKA-MONO" w:hAnsi="OSAKA-MONO" w:cs="Arial" w:hint="eastAsia"/>
                <w:bCs/>
                <w:szCs w:val="21"/>
              </w:rPr>
              <w:t>計画的に</w:t>
            </w:r>
            <w:r w:rsidRPr="00FC5B87">
              <w:rPr>
                <w:rFonts w:ascii="OSAKA-MONO" w:eastAsia="OSAKA-MONO" w:hAnsi="OSAKA-MONO" w:cs="Arial" w:hint="eastAsia"/>
                <w:bCs/>
                <w:szCs w:val="21"/>
              </w:rPr>
              <w:t>行</w:t>
            </w:r>
            <w:r w:rsidR="00F56A07">
              <w:rPr>
                <w:rFonts w:ascii="OSAKA-MONO" w:eastAsia="OSAKA-MONO" w:hAnsi="OSAKA-MONO" w:cs="Arial" w:hint="eastAsia"/>
                <w:bCs/>
                <w:szCs w:val="21"/>
              </w:rPr>
              <w:t>うよう指導</w:t>
            </w:r>
            <w:r w:rsidR="00120EF5">
              <w:rPr>
                <w:rFonts w:ascii="OSAKA-MONO" w:eastAsia="OSAKA-MONO" w:hAnsi="OSAKA-MONO" w:cs="Arial" w:hint="eastAsia"/>
                <w:bCs/>
                <w:szCs w:val="21"/>
              </w:rPr>
              <w:t>すること</w:t>
            </w:r>
          </w:p>
          <w:p w14:paraId="68BECD7A" w14:textId="539F8941" w:rsidR="001F4A48" w:rsidRPr="00FC5B87" w:rsidRDefault="00410898" w:rsidP="00FC5B87">
            <w:pPr>
              <w:spacing w:beforeLines="10" w:before="36" w:afterLines="10" w:after="36" w:line="320" w:lineRule="exact"/>
              <w:ind w:left="311" w:rightChars="100" w:right="210" w:hangingChars="148" w:hanging="311"/>
              <w:rPr>
                <w:rFonts w:ascii="OSAKA-MONO" w:eastAsia="OSAKA-MONO" w:hAnsi="OSAKA-MONO" w:cs="Arial"/>
                <w:bCs/>
                <w:szCs w:val="21"/>
              </w:rPr>
            </w:pPr>
            <w:r w:rsidRPr="00FC5B87">
              <w:rPr>
                <w:rFonts w:ascii="OSAKA-MONO" w:eastAsia="OSAKA-MONO" w:hAnsi="OSAKA-MONO" w:cs="Arial" w:hint="eastAsia"/>
                <w:bCs/>
                <w:szCs w:val="21"/>
              </w:rPr>
              <w:t>□</w:t>
            </w:r>
            <w:r w:rsidR="004F519D">
              <w:rPr>
                <w:rFonts w:ascii="OSAKA-MONO" w:eastAsia="OSAKA-MONO" w:hAnsi="OSAKA-MONO" w:cs="Arial"/>
                <w:bCs/>
                <w:szCs w:val="21"/>
              </w:rPr>
              <w:t xml:space="preserve"> </w:t>
            </w:r>
            <w:r w:rsidR="001F4A48" w:rsidRPr="00FC5B87">
              <w:rPr>
                <w:rFonts w:ascii="OSAKA-MONO" w:eastAsia="OSAKA-MONO" w:hAnsi="OSAKA-MONO" w:cs="Arial" w:hint="eastAsia"/>
                <w:bCs/>
                <w:szCs w:val="21"/>
              </w:rPr>
              <w:t>指導（予定）学生が申請資格又は採用者の義務に抵触する事実が判明した際には、支援の停止、採用の取消、受給したすべての経済的支援の返還等が課されること</w:t>
            </w:r>
          </w:p>
        </w:tc>
      </w:tr>
    </w:tbl>
    <w:p w14:paraId="0F2815C3" w14:textId="77777777" w:rsidR="004F519D" w:rsidRPr="00FC5B87" w:rsidRDefault="004F519D" w:rsidP="009B017E">
      <w:pPr>
        <w:spacing w:line="320" w:lineRule="exact"/>
        <w:rPr>
          <w:rFonts w:ascii="OSAKA-MONO" w:eastAsia="OSAKA-MONO" w:hAnsi="OSAKA-MONO" w:cs="Arial"/>
          <w:bCs/>
          <w:sz w:val="20"/>
          <w:szCs w:val="20"/>
        </w:rPr>
      </w:pPr>
    </w:p>
    <w:p w14:paraId="01B11954" w14:textId="7EA8A09B" w:rsidR="00384F1E" w:rsidRPr="00FC5B87" w:rsidRDefault="00384F1E" w:rsidP="009B017E">
      <w:pPr>
        <w:spacing w:line="320" w:lineRule="exact"/>
        <w:rPr>
          <w:rFonts w:ascii="OSAKA-MONO" w:eastAsia="OSAKA-MONO" w:hAnsi="OSAKA-MONO" w:cs="Arial"/>
          <w:bCs/>
          <w:sz w:val="20"/>
          <w:szCs w:val="20"/>
        </w:rPr>
      </w:pPr>
      <w:r w:rsidRPr="00FC5B87">
        <w:rPr>
          <w:rFonts w:ascii="OSAKA-MONO" w:eastAsia="OSAKA-MONO" w:hAnsi="OSAKA-MONO" w:cs="Arial" w:hint="eastAsia"/>
          <w:bCs/>
          <w:sz w:val="20"/>
          <w:szCs w:val="20"/>
        </w:rPr>
        <w:t xml:space="preserve">　上記の申請者が</w:t>
      </w:r>
      <w:r w:rsidR="00FC5B87" w:rsidRPr="00FC5B87">
        <w:rPr>
          <w:rFonts w:ascii="OSAKA-MONO" w:eastAsia="OSAKA-MONO" w:hAnsi="OSAKA-MONO" w:cs="Arial" w:hint="eastAsia"/>
          <w:bCs/>
          <w:sz w:val="20"/>
          <w:szCs w:val="20"/>
        </w:rPr>
        <w:t>「総合力で未来創造に挑み続ける博士人財育成プログラム」（</w:t>
      </w:r>
      <w:r w:rsidR="00FC5B87" w:rsidRPr="00FC5B87">
        <w:rPr>
          <w:rFonts w:ascii="OSAKA-MONO" w:eastAsia="OSAKA-MONO" w:hAnsi="OSAKA-MONO" w:cs="Arial"/>
          <w:bCs/>
          <w:sz w:val="20"/>
          <w:szCs w:val="20"/>
        </w:rPr>
        <w:t>Tokai-SPRING SACRA</w:t>
      </w:r>
      <w:r w:rsidR="00FC5B87" w:rsidRPr="00FC5B87">
        <w:rPr>
          <w:rFonts w:ascii="OSAKA-MONO" w:eastAsia="OSAKA-MONO" w:hAnsi="OSAKA-MONO" w:cs="Arial" w:hint="eastAsia"/>
          <w:bCs/>
          <w:sz w:val="20"/>
          <w:szCs w:val="20"/>
        </w:rPr>
        <w:t>）</w:t>
      </w:r>
      <w:r w:rsidRPr="00FC5B87">
        <w:rPr>
          <w:rFonts w:ascii="OSAKA-MONO" w:eastAsia="OSAKA-MONO" w:hAnsi="OSAKA-MONO" w:cs="Arial" w:hint="eastAsia"/>
          <w:bCs/>
          <w:sz w:val="20"/>
          <w:szCs w:val="20"/>
        </w:rPr>
        <w:t>に申請すること</w:t>
      </w:r>
      <w:r w:rsidR="00457B36" w:rsidRPr="00FC5B87">
        <w:rPr>
          <w:rFonts w:ascii="OSAKA-MONO" w:eastAsia="OSAKA-MONO" w:hAnsi="OSAKA-MONO" w:cs="Arial" w:hint="eastAsia"/>
          <w:bCs/>
          <w:sz w:val="20"/>
          <w:szCs w:val="20"/>
        </w:rPr>
        <w:t>及びその申請内容</w:t>
      </w:r>
      <w:r w:rsidRPr="00FC5B87">
        <w:rPr>
          <w:rFonts w:ascii="OSAKA-MONO" w:eastAsia="OSAKA-MONO" w:hAnsi="OSAKA-MONO" w:cs="Arial" w:hint="eastAsia"/>
          <w:bCs/>
          <w:sz w:val="20"/>
          <w:szCs w:val="20"/>
        </w:rPr>
        <w:t>を確認</w:t>
      </w:r>
      <w:r w:rsidR="00053DB1" w:rsidRPr="00FC5B87">
        <w:rPr>
          <w:rFonts w:ascii="OSAKA-MONO" w:eastAsia="OSAKA-MONO" w:hAnsi="OSAKA-MONO" w:cs="Arial" w:hint="eastAsia"/>
          <w:bCs/>
          <w:sz w:val="20"/>
          <w:szCs w:val="20"/>
        </w:rPr>
        <w:t>するとともに、</w:t>
      </w:r>
      <w:r w:rsidR="00457B36" w:rsidRPr="00FC5B87">
        <w:rPr>
          <w:rFonts w:ascii="OSAKA-MONO" w:eastAsia="OSAKA-MONO" w:hAnsi="OSAKA-MONO" w:cs="Arial" w:hint="eastAsia"/>
          <w:bCs/>
          <w:sz w:val="20"/>
          <w:szCs w:val="20"/>
        </w:rPr>
        <w:t>本</w:t>
      </w:r>
      <w:r w:rsidR="00FC5B87" w:rsidRPr="00FC5B87">
        <w:rPr>
          <w:rFonts w:ascii="OSAKA-MONO" w:eastAsia="OSAKA-MONO" w:hAnsi="OSAKA-MONO" w:cs="Arial" w:hint="eastAsia"/>
          <w:bCs/>
          <w:sz w:val="20"/>
          <w:szCs w:val="20"/>
        </w:rPr>
        <w:t>同意</w:t>
      </w:r>
      <w:r w:rsidR="00053DB1" w:rsidRPr="00FC5B87">
        <w:rPr>
          <w:rFonts w:ascii="OSAKA-MONO" w:eastAsia="OSAKA-MONO" w:hAnsi="OSAKA-MONO" w:cs="Arial" w:hint="eastAsia"/>
          <w:bCs/>
          <w:sz w:val="20"/>
          <w:szCs w:val="20"/>
        </w:rPr>
        <w:t>内容に相違ありません</w:t>
      </w:r>
      <w:r w:rsidRPr="00FC5B87">
        <w:rPr>
          <w:rFonts w:ascii="OSAKA-MONO" w:eastAsia="OSAKA-MONO" w:hAnsi="OSAKA-MONO" w:cs="Arial" w:hint="eastAsia"/>
          <w:bCs/>
          <w:sz w:val="20"/>
          <w:szCs w:val="20"/>
        </w:rPr>
        <w:t>。</w:t>
      </w:r>
    </w:p>
    <w:p w14:paraId="6F808E8A" w14:textId="1103FFCB" w:rsidR="00347366" w:rsidRPr="00FC5B87" w:rsidRDefault="00347366" w:rsidP="00511568">
      <w:pPr>
        <w:spacing w:line="320" w:lineRule="exact"/>
        <w:rPr>
          <w:rFonts w:ascii="OSAKA-MONO" w:eastAsia="OSAKA-MONO" w:hAnsi="OSAKA-MONO" w:cs="Arial"/>
          <w:bCs/>
          <w:sz w:val="20"/>
          <w:szCs w:val="20"/>
        </w:rPr>
      </w:pPr>
    </w:p>
    <w:p w14:paraId="1980D2EA" w14:textId="255E4459" w:rsidR="00384F1E" w:rsidRPr="00FC5B87" w:rsidRDefault="00120EF5" w:rsidP="00384F1E">
      <w:pPr>
        <w:snapToGrid w:val="0"/>
        <w:spacing w:beforeLines="50" w:before="180" w:line="320" w:lineRule="exact"/>
        <w:ind w:left="3200" w:hangingChars="1600" w:hanging="3200"/>
        <w:rPr>
          <w:rFonts w:ascii="OSAKA-MONO" w:eastAsia="OSAKA-MONO" w:hAnsi="OSAKA-MONO" w:cs="メイリオ"/>
          <w:sz w:val="20"/>
          <w:szCs w:val="20"/>
        </w:rPr>
      </w:pPr>
      <w:r>
        <w:rPr>
          <w:rFonts w:ascii="OSAKA-MONO" w:eastAsia="OSAKA-MONO" w:hAnsi="OSAKA-MONO" w:cs="Arial" w:hint="eastAsia"/>
          <w:bCs/>
          <w:sz w:val="20"/>
          <w:szCs w:val="20"/>
        </w:rPr>
        <w:t xml:space="preserve">　　</w:t>
      </w:r>
      <w:r w:rsidR="00384F1E" w:rsidRPr="00FC5B87">
        <w:rPr>
          <w:rFonts w:ascii="OSAKA-MONO" w:eastAsia="OSAKA-MONO" w:hAnsi="OSAKA-MONO" w:cs="メイリオ" w:hint="eastAsia"/>
          <w:sz w:val="20"/>
          <w:szCs w:val="20"/>
          <w:u w:val="single"/>
        </w:rPr>
        <w:t xml:space="preserve">　　</w:t>
      </w:r>
      <w:r>
        <w:rPr>
          <w:rFonts w:ascii="OSAKA-MONO" w:eastAsia="OSAKA-MONO" w:hAnsi="OSAKA-MONO" w:cs="メイリオ" w:hint="eastAsia"/>
          <w:sz w:val="20"/>
          <w:szCs w:val="20"/>
          <w:u w:val="single"/>
        </w:rPr>
        <w:t xml:space="preserve">　</w:t>
      </w:r>
      <w:r w:rsidR="00384F1E" w:rsidRPr="00FC5B87">
        <w:rPr>
          <w:rFonts w:ascii="OSAKA-MONO" w:eastAsia="OSAKA-MONO" w:hAnsi="OSAKA-MONO" w:cs="メイリオ" w:hint="eastAsia"/>
          <w:sz w:val="20"/>
          <w:szCs w:val="20"/>
          <w:u w:val="single"/>
        </w:rPr>
        <w:t xml:space="preserve">　　年　　</w:t>
      </w:r>
      <w:r>
        <w:rPr>
          <w:rFonts w:ascii="OSAKA-MONO" w:eastAsia="OSAKA-MONO" w:hAnsi="OSAKA-MONO" w:cs="メイリオ" w:hint="eastAsia"/>
          <w:sz w:val="20"/>
          <w:szCs w:val="20"/>
          <w:u w:val="single"/>
        </w:rPr>
        <w:t xml:space="preserve">　</w:t>
      </w:r>
      <w:r w:rsidR="00384F1E" w:rsidRPr="00FC5B87">
        <w:rPr>
          <w:rFonts w:ascii="OSAKA-MONO" w:eastAsia="OSAKA-MONO" w:hAnsi="OSAKA-MONO" w:cs="メイリオ" w:hint="eastAsia"/>
          <w:sz w:val="20"/>
          <w:szCs w:val="20"/>
          <w:u w:val="single"/>
        </w:rPr>
        <w:t xml:space="preserve">月　　</w:t>
      </w:r>
      <w:r>
        <w:rPr>
          <w:rFonts w:ascii="OSAKA-MONO" w:eastAsia="OSAKA-MONO" w:hAnsi="OSAKA-MONO" w:cs="メイリオ" w:hint="eastAsia"/>
          <w:sz w:val="20"/>
          <w:szCs w:val="20"/>
          <w:u w:val="single"/>
        </w:rPr>
        <w:t xml:space="preserve">　</w:t>
      </w:r>
      <w:r w:rsidR="00384F1E" w:rsidRPr="00FC5B87">
        <w:rPr>
          <w:rFonts w:ascii="OSAKA-MONO" w:eastAsia="OSAKA-MONO" w:hAnsi="OSAKA-MONO" w:cs="メイリオ" w:hint="eastAsia"/>
          <w:sz w:val="20"/>
          <w:szCs w:val="20"/>
          <w:u w:val="single"/>
        </w:rPr>
        <w:t xml:space="preserve">日 </w:t>
      </w:r>
      <w:r w:rsidR="00384F1E" w:rsidRPr="00FC5B87">
        <w:rPr>
          <w:rFonts w:ascii="OSAKA-MONO" w:eastAsia="OSAKA-MONO" w:hAnsi="OSAKA-MONO" w:cs="メイリオ" w:hint="eastAsia"/>
          <w:sz w:val="20"/>
          <w:szCs w:val="20"/>
        </w:rPr>
        <w:t xml:space="preserve">　　</w:t>
      </w:r>
    </w:p>
    <w:p w14:paraId="6178C345" w14:textId="41F2090B" w:rsidR="00384F1E" w:rsidRPr="00120EF5" w:rsidRDefault="00384F1E" w:rsidP="00120EF5">
      <w:pPr>
        <w:snapToGrid w:val="0"/>
        <w:spacing w:beforeLines="50" w:before="180" w:line="320" w:lineRule="exact"/>
        <w:ind w:leftChars="1600" w:left="3360" w:firstLineChars="375" w:firstLine="750"/>
        <w:rPr>
          <w:rFonts w:ascii="OSAKA-MONO" w:eastAsia="OSAKA-MONO" w:hAnsi="OSAKA-MONO" w:cs="メイリオ"/>
          <w:sz w:val="20"/>
          <w:szCs w:val="20"/>
          <w:u w:val="single"/>
        </w:rPr>
      </w:pPr>
      <w:r w:rsidRPr="00FC5B87">
        <w:rPr>
          <w:rFonts w:ascii="OSAKA-MONO" w:eastAsia="OSAKA-MONO" w:hAnsi="OSAKA-MONO" w:cs="メイリオ" w:hint="eastAsia"/>
          <w:sz w:val="20"/>
          <w:szCs w:val="20"/>
          <w:u w:val="single"/>
        </w:rPr>
        <w:t xml:space="preserve">指導（予定）教員（署名）：　　　　　</w:t>
      </w:r>
      <w:r w:rsidR="00F56A07">
        <w:rPr>
          <w:rFonts w:ascii="OSAKA-MONO" w:eastAsia="OSAKA-MONO" w:hAnsi="OSAKA-MONO" w:cs="メイリオ" w:hint="eastAsia"/>
          <w:sz w:val="20"/>
          <w:szCs w:val="20"/>
          <w:u w:val="single"/>
        </w:rPr>
        <w:t xml:space="preserve">　</w:t>
      </w:r>
      <w:r w:rsidRPr="00FC5B87">
        <w:rPr>
          <w:rFonts w:ascii="OSAKA-MONO" w:eastAsia="OSAKA-MONO" w:hAnsi="OSAKA-MONO" w:cs="メイリオ" w:hint="eastAsia"/>
          <w:sz w:val="20"/>
          <w:szCs w:val="20"/>
          <w:u w:val="single"/>
        </w:rPr>
        <w:t xml:space="preserve">　　</w:t>
      </w:r>
      <w:r w:rsidR="00F56A07">
        <w:rPr>
          <w:rFonts w:ascii="OSAKA-MONO" w:eastAsia="OSAKA-MONO" w:hAnsi="OSAKA-MONO" w:cs="メイリオ" w:hint="eastAsia"/>
          <w:sz w:val="20"/>
          <w:szCs w:val="20"/>
          <w:u w:val="single"/>
        </w:rPr>
        <w:t xml:space="preserve">　</w:t>
      </w:r>
      <w:r w:rsidRPr="00FC5B87">
        <w:rPr>
          <w:rFonts w:ascii="OSAKA-MONO" w:eastAsia="OSAKA-MONO" w:hAnsi="OSAKA-MONO" w:cs="メイリオ" w:hint="eastAsia"/>
          <w:sz w:val="20"/>
          <w:szCs w:val="20"/>
          <w:u w:val="single"/>
        </w:rPr>
        <w:t xml:space="preserve">　　　　　　　　</w:t>
      </w:r>
    </w:p>
    <w:sectPr w:rsidR="00384F1E" w:rsidRPr="00120EF5" w:rsidSect="00F409B0">
      <w:pgSz w:w="11906" w:h="16838"/>
      <w:pgMar w:top="567" w:right="851" w:bottom="567" w:left="851" w:header="851" w:footer="992" w:gutter="0"/>
      <w:cols w:space="425"/>
      <w:docGrid w:type="lines"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58DA4FC" w16cex:dateUtc="2025-01-06T06: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CA1EB31" w16cid:durableId="458DA4FC"/>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B71C21" w14:textId="77777777" w:rsidR="004D01D5" w:rsidRDefault="004D01D5" w:rsidP="007056EA">
      <w:r>
        <w:separator/>
      </w:r>
    </w:p>
  </w:endnote>
  <w:endnote w:type="continuationSeparator" w:id="0">
    <w:p w14:paraId="77826A67" w14:textId="77777777" w:rsidR="004D01D5" w:rsidRDefault="004D01D5" w:rsidP="007056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OSAKA-MONO">
    <w:altName w:val="ＭＳ ゴシック"/>
    <w:charset w:val="80"/>
    <w:family w:val="swiss"/>
    <w:pitch w:val="fixed"/>
    <w:sig w:usb0="00000000" w:usb1="08070000" w:usb2="00000010" w:usb3="00000000" w:csb0="00020093"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メイリオ">
    <w:panose1 w:val="020B0604030504040204"/>
    <w:charset w:val="80"/>
    <w:family w:val="modern"/>
    <w:pitch w:val="variable"/>
    <w:sig w:usb0="E00002FF" w:usb1="6AC7FFFF" w:usb2="08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974283" w14:textId="77777777" w:rsidR="004D01D5" w:rsidRDefault="004D01D5" w:rsidP="007056EA">
      <w:r>
        <w:separator/>
      </w:r>
    </w:p>
  </w:footnote>
  <w:footnote w:type="continuationSeparator" w:id="0">
    <w:p w14:paraId="79B3B713" w14:textId="77777777" w:rsidR="004D01D5" w:rsidRDefault="004D01D5" w:rsidP="007056E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AzNLewNDY1NzQ0tTBS0lEKTi0uzszPAykwrgUAX4qKQCwAAAA="/>
  </w:docVars>
  <w:rsids>
    <w:rsidRoot w:val="00511568"/>
    <w:rsid w:val="00011A4D"/>
    <w:rsid w:val="00027356"/>
    <w:rsid w:val="000529DA"/>
    <w:rsid w:val="00053DB1"/>
    <w:rsid w:val="000723BF"/>
    <w:rsid w:val="000779B3"/>
    <w:rsid w:val="0009064B"/>
    <w:rsid w:val="000B1D15"/>
    <w:rsid w:val="000D579D"/>
    <w:rsid w:val="000E4844"/>
    <w:rsid w:val="000E6571"/>
    <w:rsid w:val="000F19B8"/>
    <w:rsid w:val="00106F7F"/>
    <w:rsid w:val="00120EF5"/>
    <w:rsid w:val="001C3F30"/>
    <w:rsid w:val="001E7C2E"/>
    <w:rsid w:val="001F4A48"/>
    <w:rsid w:val="00222B02"/>
    <w:rsid w:val="002A1444"/>
    <w:rsid w:val="00305825"/>
    <w:rsid w:val="0032011D"/>
    <w:rsid w:val="00347366"/>
    <w:rsid w:val="00372847"/>
    <w:rsid w:val="00384F1E"/>
    <w:rsid w:val="00410898"/>
    <w:rsid w:val="00457B36"/>
    <w:rsid w:val="0047440E"/>
    <w:rsid w:val="0049162E"/>
    <w:rsid w:val="004D01D5"/>
    <w:rsid w:val="004D7026"/>
    <w:rsid w:val="004F519D"/>
    <w:rsid w:val="00511568"/>
    <w:rsid w:val="005A1F38"/>
    <w:rsid w:val="005C5B1E"/>
    <w:rsid w:val="00673766"/>
    <w:rsid w:val="006B2009"/>
    <w:rsid w:val="006C058B"/>
    <w:rsid w:val="007009FA"/>
    <w:rsid w:val="0070430D"/>
    <w:rsid w:val="007043DE"/>
    <w:rsid w:val="007056EA"/>
    <w:rsid w:val="00764F85"/>
    <w:rsid w:val="007869CA"/>
    <w:rsid w:val="007F4879"/>
    <w:rsid w:val="00835E76"/>
    <w:rsid w:val="008D7AC7"/>
    <w:rsid w:val="008F2870"/>
    <w:rsid w:val="009807FE"/>
    <w:rsid w:val="009B017E"/>
    <w:rsid w:val="009C2FEE"/>
    <w:rsid w:val="009D1264"/>
    <w:rsid w:val="00A479F0"/>
    <w:rsid w:val="00B46415"/>
    <w:rsid w:val="00B7691A"/>
    <w:rsid w:val="00B806BE"/>
    <w:rsid w:val="00C27A5E"/>
    <w:rsid w:val="00C530D4"/>
    <w:rsid w:val="00C57B1A"/>
    <w:rsid w:val="00C62215"/>
    <w:rsid w:val="00C876FB"/>
    <w:rsid w:val="00C903B1"/>
    <w:rsid w:val="00CD2932"/>
    <w:rsid w:val="00D85594"/>
    <w:rsid w:val="00DE3E72"/>
    <w:rsid w:val="00E120B1"/>
    <w:rsid w:val="00E31484"/>
    <w:rsid w:val="00E4738A"/>
    <w:rsid w:val="00E52934"/>
    <w:rsid w:val="00E64189"/>
    <w:rsid w:val="00E868CD"/>
    <w:rsid w:val="00ED34D9"/>
    <w:rsid w:val="00EF1543"/>
    <w:rsid w:val="00F409B0"/>
    <w:rsid w:val="00F40D8D"/>
    <w:rsid w:val="00F56A07"/>
    <w:rsid w:val="00FB6AA5"/>
    <w:rsid w:val="00FC5B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EE460E0"/>
  <w15:chartTrackingRefBased/>
  <w15:docId w15:val="{05FB3633-4795-4BC3-B7D5-7C45749B99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11568"/>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3473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Revision"/>
    <w:hidden/>
    <w:uiPriority w:val="99"/>
    <w:semiHidden/>
    <w:rsid w:val="00673766"/>
  </w:style>
  <w:style w:type="paragraph" w:styleId="a5">
    <w:name w:val="header"/>
    <w:basedOn w:val="a"/>
    <w:link w:val="a6"/>
    <w:uiPriority w:val="99"/>
    <w:unhideWhenUsed/>
    <w:rsid w:val="007056EA"/>
    <w:pPr>
      <w:tabs>
        <w:tab w:val="center" w:pos="4252"/>
        <w:tab w:val="right" w:pos="8504"/>
      </w:tabs>
      <w:snapToGrid w:val="0"/>
    </w:pPr>
  </w:style>
  <w:style w:type="character" w:customStyle="1" w:styleId="a6">
    <w:name w:val="ヘッダー (文字)"/>
    <w:basedOn w:val="a0"/>
    <w:link w:val="a5"/>
    <w:uiPriority w:val="99"/>
    <w:rsid w:val="007056EA"/>
  </w:style>
  <w:style w:type="paragraph" w:styleId="a7">
    <w:name w:val="footer"/>
    <w:basedOn w:val="a"/>
    <w:link w:val="a8"/>
    <w:uiPriority w:val="99"/>
    <w:unhideWhenUsed/>
    <w:rsid w:val="007056EA"/>
    <w:pPr>
      <w:tabs>
        <w:tab w:val="center" w:pos="4252"/>
        <w:tab w:val="right" w:pos="8504"/>
      </w:tabs>
      <w:snapToGrid w:val="0"/>
    </w:pPr>
  </w:style>
  <w:style w:type="character" w:customStyle="1" w:styleId="a8">
    <w:name w:val="フッター (文字)"/>
    <w:basedOn w:val="a0"/>
    <w:link w:val="a7"/>
    <w:uiPriority w:val="99"/>
    <w:rsid w:val="007056EA"/>
  </w:style>
  <w:style w:type="character" w:styleId="a9">
    <w:name w:val="annotation reference"/>
    <w:basedOn w:val="a0"/>
    <w:uiPriority w:val="99"/>
    <w:semiHidden/>
    <w:unhideWhenUsed/>
    <w:rsid w:val="004F519D"/>
    <w:rPr>
      <w:sz w:val="18"/>
      <w:szCs w:val="18"/>
    </w:rPr>
  </w:style>
  <w:style w:type="paragraph" w:styleId="aa">
    <w:name w:val="annotation text"/>
    <w:basedOn w:val="a"/>
    <w:link w:val="ab"/>
    <w:uiPriority w:val="99"/>
    <w:semiHidden/>
    <w:unhideWhenUsed/>
    <w:rsid w:val="004F519D"/>
    <w:pPr>
      <w:jc w:val="left"/>
    </w:pPr>
  </w:style>
  <w:style w:type="character" w:customStyle="1" w:styleId="ab">
    <w:name w:val="コメント文字列 (文字)"/>
    <w:basedOn w:val="a0"/>
    <w:link w:val="aa"/>
    <w:uiPriority w:val="99"/>
    <w:semiHidden/>
    <w:rsid w:val="004F519D"/>
  </w:style>
  <w:style w:type="paragraph" w:styleId="ac">
    <w:name w:val="annotation subject"/>
    <w:basedOn w:val="aa"/>
    <w:next w:val="aa"/>
    <w:link w:val="ad"/>
    <w:uiPriority w:val="99"/>
    <w:semiHidden/>
    <w:unhideWhenUsed/>
    <w:rsid w:val="004F519D"/>
    <w:rPr>
      <w:b/>
      <w:bCs/>
    </w:rPr>
  </w:style>
  <w:style w:type="character" w:customStyle="1" w:styleId="ad">
    <w:name w:val="コメント内容 (文字)"/>
    <w:basedOn w:val="ab"/>
    <w:link w:val="ac"/>
    <w:uiPriority w:val="99"/>
    <w:semiHidden/>
    <w:rsid w:val="004F519D"/>
    <w:rPr>
      <w:b/>
      <w:bCs/>
    </w:rPr>
  </w:style>
  <w:style w:type="paragraph" w:styleId="ae">
    <w:name w:val="Balloon Text"/>
    <w:basedOn w:val="a"/>
    <w:link w:val="af"/>
    <w:uiPriority w:val="99"/>
    <w:semiHidden/>
    <w:unhideWhenUsed/>
    <w:rsid w:val="004D7026"/>
    <w:rPr>
      <w:rFonts w:asciiTheme="majorHAnsi" w:eastAsiaTheme="majorEastAsia" w:hAnsiTheme="majorHAnsi" w:cstheme="majorBidi"/>
      <w:sz w:val="18"/>
      <w:szCs w:val="18"/>
    </w:rPr>
  </w:style>
  <w:style w:type="character" w:customStyle="1" w:styleId="af">
    <w:name w:val="吹き出し (文字)"/>
    <w:basedOn w:val="a0"/>
    <w:link w:val="ae"/>
    <w:uiPriority w:val="99"/>
    <w:semiHidden/>
    <w:rsid w:val="004D7026"/>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13" Type="http://schemas.microsoft.com/office/2016/09/relationships/commentsIds" Target="commentsIds.xml"/><Relationship Id="rId3" Type="http://schemas.openxmlformats.org/officeDocument/2006/relationships/settings" Target="settings.xml"/><Relationship Id="rId7" Type="http://schemas.openxmlformats.org/officeDocument/2006/relationships/fontTable" Target="fontTable.xml"/><Relationship Id="rId12" Type="http://schemas.microsoft.com/office/2018/08/relationships/commentsExtensible" Target="commentsExtensi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40149E-813C-4B1D-828E-BC056D8632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Pages>
  <Words>630</Words>
  <Characters>695</Characters>
  <Application>Microsoft Office Word</Application>
  <DocSecurity>0</DocSecurity>
  <Lines>36</Lines>
  <Paragraphs>2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嘉信 由紀</dc:creator>
  <cp:keywords/>
  <dc:description/>
  <cp:lastModifiedBy>r kita</cp:lastModifiedBy>
  <cp:revision>7</cp:revision>
  <cp:lastPrinted>2025-01-06T06:21:00Z</cp:lastPrinted>
  <dcterms:created xsi:type="dcterms:W3CDTF">2025-01-06T07:31:00Z</dcterms:created>
  <dcterms:modified xsi:type="dcterms:W3CDTF">2025-01-25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2bbbecadf89c1c7541c6e0b65dbfa7feabf00f1654650b50f7825f73a8f454b</vt:lpwstr>
  </property>
</Properties>
</file>